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Зах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758373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5062888" cy="3359216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335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1819405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34000" cy="3777048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3905648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5334000" cy="5169876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9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066979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6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3715526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ирилл Захаров</dc:creator>
  <dc:language>ru-RU</dc:language>
  <cp:keywords/>
  <dcterms:created xsi:type="dcterms:W3CDTF">2025-03-25T15:38:52Z</dcterms:created>
  <dcterms:modified xsi:type="dcterms:W3CDTF">2025-03-25T15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